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8B6D" w14:textId="79EFA4DD" w:rsidR="00D406E8" w:rsidRPr="00AC7140" w:rsidRDefault="008936F7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Task </w:t>
      </w:r>
      <w:r w:rsidR="00414229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  - Alteryx Workflows</w:t>
      </w:r>
    </w:p>
    <w:p w14:paraId="4D927042" w14:textId="05E96F78" w:rsidR="008936F7" w:rsidRDefault="008936F7">
      <w:pPr>
        <w:rPr>
          <w:rFonts w:ascii="Arial" w:hAnsi="Arial" w:cs="Arial"/>
          <w:b/>
          <w:bCs/>
        </w:rPr>
      </w:pPr>
    </w:p>
    <w:p w14:paraId="6765F9C0" w14:textId="46FC9322" w:rsidR="008936F7" w:rsidRPr="00C04509" w:rsidRDefault="008936F7">
      <w:pPr>
        <w:rPr>
          <w:rFonts w:ascii="Arial" w:hAnsi="Arial" w:cs="Arial"/>
          <w:b/>
          <w:bCs/>
          <w:sz w:val="24"/>
          <w:szCs w:val="24"/>
        </w:rPr>
      </w:pPr>
      <w:r w:rsidRPr="00C04509">
        <w:rPr>
          <w:rFonts w:ascii="Arial" w:hAnsi="Arial" w:cs="Arial"/>
          <w:b/>
          <w:bCs/>
          <w:sz w:val="24"/>
          <w:szCs w:val="24"/>
        </w:rPr>
        <w:t>Part 1:</w:t>
      </w:r>
    </w:p>
    <w:p w14:paraId="0B1FC5CD" w14:textId="1EED46F8" w:rsidR="008936F7" w:rsidRDefault="00414229" w:rsidP="008936F7">
      <w:pPr>
        <w:rPr>
          <w:rFonts w:ascii="Arial" w:hAnsi="Arial" w:cs="Arial"/>
          <w:sz w:val="23"/>
          <w:szCs w:val="23"/>
        </w:rPr>
      </w:pPr>
      <w:r w:rsidRPr="00414229">
        <w:rPr>
          <w:rFonts w:ascii="Arial" w:hAnsi="Arial" w:cs="Arial"/>
          <w:sz w:val="23"/>
          <w:szCs w:val="23"/>
        </w:rPr>
        <w:t>Task_2_Preparing_</w:t>
      </w:r>
      <w:r>
        <w:rPr>
          <w:rFonts w:ascii="Arial" w:hAnsi="Arial" w:cs="Arial"/>
          <w:sz w:val="23"/>
          <w:szCs w:val="23"/>
        </w:rPr>
        <w:t>t</w:t>
      </w:r>
      <w:r w:rsidRPr="00414229">
        <w:rPr>
          <w:rFonts w:ascii="Arial" w:hAnsi="Arial" w:cs="Arial"/>
          <w:sz w:val="23"/>
          <w:szCs w:val="23"/>
        </w:rPr>
        <w:t>he_data.yxmd</w:t>
      </w:r>
    </w:p>
    <w:p w14:paraId="00591304" w14:textId="77777777" w:rsidR="00414229" w:rsidRPr="00414229" w:rsidRDefault="00414229" w:rsidP="008936F7">
      <w:pPr>
        <w:rPr>
          <w:rFonts w:ascii="Arial" w:hAnsi="Arial" w:cs="Arial"/>
          <w:sz w:val="10"/>
          <w:szCs w:val="10"/>
        </w:rPr>
      </w:pPr>
    </w:p>
    <w:p w14:paraId="19A5CC26" w14:textId="220C05F0" w:rsidR="008936F7" w:rsidRDefault="00414229" w:rsidP="008936F7">
      <w:pPr>
        <w:rPr>
          <w:rFonts w:ascii="Arial" w:hAnsi="Arial" w:cs="Arial"/>
        </w:rPr>
      </w:pPr>
      <w:r w:rsidRPr="00414229">
        <w:rPr>
          <w:rFonts w:ascii="Arial" w:hAnsi="Arial" w:cs="Arial"/>
        </w:rPr>
        <w:drawing>
          <wp:inline distT="0" distB="0" distL="0" distR="0" wp14:anchorId="424C810F" wp14:editId="1E033D0F">
            <wp:extent cx="5943600" cy="27800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4548E" w14:textId="77777777" w:rsidR="00364B73" w:rsidRDefault="00364B73" w:rsidP="008936F7">
      <w:pPr>
        <w:rPr>
          <w:rFonts w:ascii="Arial" w:hAnsi="Arial" w:cs="Arial"/>
          <w:b/>
          <w:bCs/>
        </w:rPr>
      </w:pPr>
    </w:p>
    <w:p w14:paraId="2A5D1DAE" w14:textId="027DA7A0" w:rsidR="008936F7" w:rsidRPr="008936F7" w:rsidRDefault="008936F7" w:rsidP="008936F7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t>Part 2:</w:t>
      </w:r>
    </w:p>
    <w:p w14:paraId="41C928A0" w14:textId="77777777" w:rsidR="00364B73" w:rsidRDefault="00364B73" w:rsidP="008936F7">
      <w:pPr>
        <w:rPr>
          <w:rFonts w:ascii="Arial" w:hAnsi="Arial" w:cs="Arial"/>
          <w:sz w:val="23"/>
          <w:szCs w:val="23"/>
        </w:rPr>
      </w:pPr>
      <w:r w:rsidRPr="00364B73">
        <w:rPr>
          <w:rFonts w:ascii="Arial" w:hAnsi="Arial" w:cs="Arial"/>
          <w:sz w:val="23"/>
          <w:szCs w:val="23"/>
        </w:rPr>
        <w:t>Task_2_Classification_Model.yxmd</w:t>
      </w:r>
    </w:p>
    <w:p w14:paraId="6CE13659" w14:textId="1308559D" w:rsidR="008936F7" w:rsidRDefault="00364B73" w:rsidP="008936F7">
      <w:pPr>
        <w:rPr>
          <w:rFonts w:ascii="Arial" w:hAnsi="Arial" w:cs="Arial"/>
        </w:rPr>
      </w:pPr>
      <w:r w:rsidRPr="00364B73">
        <w:rPr>
          <w:rFonts w:ascii="Arial" w:hAnsi="Arial" w:cs="Arial"/>
        </w:rPr>
        <w:drawing>
          <wp:inline distT="0" distB="0" distL="0" distR="0" wp14:anchorId="6B8A1170" wp14:editId="23655BC0">
            <wp:extent cx="5943600" cy="31191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C1E1" w14:textId="138D4E9D" w:rsidR="00C04509" w:rsidRPr="008936F7" w:rsidRDefault="00C04509" w:rsidP="00C04509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lastRenderedPageBreak/>
        <w:t xml:space="preserve">Part </w:t>
      </w:r>
      <w:r>
        <w:rPr>
          <w:rFonts w:ascii="Arial" w:hAnsi="Arial" w:cs="Arial"/>
          <w:b/>
          <w:bCs/>
        </w:rPr>
        <w:t>3</w:t>
      </w:r>
      <w:r w:rsidRPr="008936F7">
        <w:rPr>
          <w:rFonts w:ascii="Arial" w:hAnsi="Arial" w:cs="Arial"/>
          <w:b/>
          <w:bCs/>
        </w:rPr>
        <w:t>:</w:t>
      </w:r>
    </w:p>
    <w:p w14:paraId="11783CB1" w14:textId="1AA78C7C" w:rsidR="00C04509" w:rsidRDefault="00BC4168" w:rsidP="008936F7">
      <w:pPr>
        <w:rPr>
          <w:rFonts w:ascii="Arial" w:hAnsi="Arial" w:cs="Arial"/>
        </w:rPr>
      </w:pPr>
      <w:r w:rsidRPr="00BC4168">
        <w:rPr>
          <w:rFonts w:ascii="Arial" w:hAnsi="Arial" w:cs="Arial"/>
        </w:rPr>
        <w:t>Task_2_Final_Model_Output.yxmd</w:t>
      </w:r>
    </w:p>
    <w:p w14:paraId="28C526EC" w14:textId="11A06DB4" w:rsidR="00BC4168" w:rsidRDefault="00BC4168" w:rsidP="008936F7">
      <w:pPr>
        <w:rPr>
          <w:rFonts w:ascii="Arial" w:hAnsi="Arial" w:cs="Arial"/>
        </w:rPr>
      </w:pPr>
    </w:p>
    <w:p w14:paraId="529D4079" w14:textId="1EA11066" w:rsidR="008C78F8" w:rsidRDefault="008C78F8" w:rsidP="008936F7">
      <w:pPr>
        <w:rPr>
          <w:rFonts w:ascii="Arial" w:hAnsi="Arial" w:cs="Arial"/>
        </w:rPr>
      </w:pPr>
      <w:r w:rsidRPr="008C78F8">
        <w:rPr>
          <w:rFonts w:ascii="Arial" w:hAnsi="Arial" w:cs="Arial"/>
        </w:rPr>
        <w:drawing>
          <wp:inline distT="0" distB="0" distL="0" distR="0" wp14:anchorId="23FED034" wp14:editId="616D464F">
            <wp:extent cx="5943600" cy="2654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B5C6497" w14:textId="77777777" w:rsidR="00BC4168" w:rsidRDefault="00BC4168" w:rsidP="008936F7">
      <w:pPr>
        <w:rPr>
          <w:rFonts w:ascii="Arial" w:hAnsi="Arial" w:cs="Arial"/>
        </w:rPr>
      </w:pPr>
    </w:p>
    <w:p w14:paraId="0B2EADFC" w14:textId="377E6210" w:rsidR="00C04509" w:rsidRPr="008936F7" w:rsidRDefault="00C04509" w:rsidP="008936F7">
      <w:pPr>
        <w:rPr>
          <w:rFonts w:ascii="Arial" w:hAnsi="Arial" w:cs="Arial"/>
        </w:rPr>
      </w:pPr>
    </w:p>
    <w:sectPr w:rsidR="00C04509" w:rsidRPr="008936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KwNDM0sjAwNDZR0lEKTi0uzszPAykwqgUAOPT/xSwAAAA="/>
  </w:docVars>
  <w:rsids>
    <w:rsidRoot w:val="008936F7"/>
    <w:rsid w:val="00364B73"/>
    <w:rsid w:val="00414229"/>
    <w:rsid w:val="008936F7"/>
    <w:rsid w:val="008C78F8"/>
    <w:rsid w:val="00AC7140"/>
    <w:rsid w:val="00BC4168"/>
    <w:rsid w:val="00C04509"/>
    <w:rsid w:val="00C82411"/>
    <w:rsid w:val="00D406E8"/>
    <w:rsid w:val="00D731A4"/>
    <w:rsid w:val="00EF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F6BCD"/>
  <w15:chartTrackingRefBased/>
  <w15:docId w15:val="{CB3BACFB-B795-4595-9A3C-1AD3E853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4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936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Nair</dc:creator>
  <cp:keywords/>
  <dc:description/>
  <cp:lastModifiedBy>Hari Nair</cp:lastModifiedBy>
  <cp:revision>8</cp:revision>
  <dcterms:created xsi:type="dcterms:W3CDTF">2020-05-25T01:57:00Z</dcterms:created>
  <dcterms:modified xsi:type="dcterms:W3CDTF">2020-05-25T02:26:00Z</dcterms:modified>
</cp:coreProperties>
</file>